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 w:rsidP="0098238C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9560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5020AB" w:rsidR="007B4A91" w:rsidRDefault="0098238C">
      <w:pPr>
        <w:rPr>
          <w:sz w:val="28"/>
          <w:szCs w:val="28"/>
        </w:rPr>
      </w:pPr>
      <w:r>
        <w:rPr>
          <w:sz w:val="28"/>
          <w:szCs w:val="28"/>
        </w:rPr>
        <w:t>Surf run</w:t>
      </w:r>
    </w:p>
    <w:p w14:paraId="34A9E19B" w14:textId="77777777" w:rsidR="007B4A91" w:rsidRDefault="00A9560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bookmarkStart w:id="0" w:name="_GoBack"/>
      <w:r>
        <w:rPr>
          <w:sz w:val="28"/>
          <w:szCs w:val="28"/>
        </w:rPr>
        <w:t xml:space="preserve">What is the goal of the game? </w:t>
      </w:r>
    </w:p>
    <w:bookmarkEnd w:id="0"/>
    <w:p w14:paraId="555F2033" w14:textId="19A7B428" w:rsidR="007B4A91" w:rsidRDefault="0098238C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o the train</w:t>
      </w:r>
    </w:p>
    <w:p w14:paraId="3D632C61" w14:textId="77777777" w:rsidR="007B4A91" w:rsidRDefault="00A9560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16C94C2F" w:rsidR="007B4A91" w:rsidRDefault="00556965" w:rsidP="0098238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</w:t>
      </w:r>
      <w:r w:rsidR="0098238C">
        <w:rPr>
          <w:sz w:val="28"/>
          <w:szCs w:val="28"/>
        </w:rPr>
        <w:t xml:space="preserve">e?  </w:t>
      </w:r>
    </w:p>
    <w:p w14:paraId="7F25A94A" w14:textId="29AF1420" w:rsidR="0098238C" w:rsidRPr="0098238C" w:rsidRDefault="0098238C" w:rsidP="0098238C">
      <w:pPr>
        <w:rPr>
          <w:sz w:val="28"/>
          <w:szCs w:val="28"/>
        </w:rPr>
      </w:pPr>
      <w:r>
        <w:rPr>
          <w:sz w:val="28"/>
          <w:szCs w:val="28"/>
        </w:rPr>
        <w:t xml:space="preserve">There will be a man who has to reach the train with </w:t>
      </w:r>
      <w:proofErr w:type="spellStart"/>
      <w:r>
        <w:rPr>
          <w:sz w:val="28"/>
          <w:szCs w:val="28"/>
        </w:rPr>
        <w:t>medicenes</w:t>
      </w:r>
      <w:proofErr w:type="spellEnd"/>
      <w:r>
        <w:rPr>
          <w:sz w:val="28"/>
          <w:szCs w:val="28"/>
        </w:rPr>
        <w:t xml:space="preserve"> to the train because he has to deliver it to another city.</w:t>
      </w:r>
    </w:p>
    <w:p w14:paraId="6102F988" w14:textId="77777777" w:rsidR="007B4A91" w:rsidRDefault="00A9560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9560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9560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44752D" w:rsidR="007B4A91" w:rsidRDefault="009823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Be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49EC011" w:rsidR="007B4A91" w:rsidRDefault="0098238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run to the trai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9C7C28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FCD15BD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4C4025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F7FCC0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98238C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CDEA35" w:rsidR="0098238C" w:rsidRP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</w:rPr>
              <w:t xml:space="preserve">Dog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69ED34F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him to reach to the train</w:t>
            </w:r>
          </w:p>
        </w:tc>
      </w:tr>
      <w:tr w:rsidR="0098238C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61D78A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.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3AAA1A4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,,</w:t>
            </w:r>
          </w:p>
        </w:tc>
      </w:tr>
      <w:tr w:rsidR="0098238C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591B8E" w:rsidR="0098238C" w:rsidRDefault="00744D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dicin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9F43463" w:rsidR="0098238C" w:rsidRDefault="00744D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llct</w:t>
            </w:r>
            <w:proofErr w:type="spellEnd"/>
          </w:p>
        </w:tc>
      </w:tr>
      <w:tr w:rsidR="0098238C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88A6D5D" w:rsidR="0098238C" w:rsidRDefault="00744D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1A89159" w:rsidR="0098238C" w:rsidRDefault="00744D2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p him to reach fast</w:t>
            </w:r>
          </w:p>
        </w:tc>
      </w:tr>
      <w:tr w:rsidR="0098238C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8238C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8238C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8238C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98238C" w:rsidRDefault="0098238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9560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9560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9560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9560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1F61D03" w:rsidR="007B4A91" w:rsidRDefault="00A9560A">
      <w:pPr>
        <w:rPr>
          <w:sz w:val="28"/>
          <w:szCs w:val="28"/>
        </w:rPr>
      </w:pPr>
      <w:r>
        <w:lastRenderedPageBreak/>
        <w:pict w14:anchorId="49CF2C3B">
          <v:rect id="_x0000_i1035" style="width:0;height:1.5pt" o:hralign="center" o:hrstd="t" o:hr="t" fillcolor="#a0a0a0" stroked="f"/>
        </w:pict>
      </w:r>
      <w:proofErr w:type="gramStart"/>
      <w:r w:rsidR="00744D2A">
        <w:t>it</w:t>
      </w:r>
      <w:proofErr w:type="gramEnd"/>
      <w:r w:rsidR="00744D2A">
        <w:t xml:space="preserve"> will be adventures</w: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4D2A"/>
    <w:rsid w:val="007B4A91"/>
    <w:rsid w:val="00844D24"/>
    <w:rsid w:val="0098238C"/>
    <w:rsid w:val="00A9560A"/>
    <w:rsid w:val="00DC26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7DBF22-0C80-49A0-850F-F3F5B0A43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Windows User</cp:lastModifiedBy>
  <cp:revision>2</cp:revision>
  <dcterms:created xsi:type="dcterms:W3CDTF">2022-03-15T07:56:00Z</dcterms:created>
  <dcterms:modified xsi:type="dcterms:W3CDTF">2022-03-15T07:56:00Z</dcterms:modified>
</cp:coreProperties>
</file>